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C73A1" w14:textId="3769A9EE" w:rsidR="00CF0F2F" w:rsidRDefault="00092D8C">
      <w:r>
        <w:t>Farmers Market MERN-Website</w:t>
      </w:r>
    </w:p>
    <w:p w14:paraId="6BA8D837" w14:textId="17401EA9" w:rsidR="00092D8C" w:rsidRDefault="00092D8C">
      <w:r>
        <w:t>I created a directory called where a added 2 more folders called back-end and front-end.</w:t>
      </w:r>
    </w:p>
    <w:p w14:paraId="11E50407" w14:textId="1B7DF9BF" w:rsidR="00092D8C" w:rsidRDefault="00092D8C">
      <w:r>
        <w:t xml:space="preserve">Then I cd in to the back-end from git-bash and initialise the project with the command npm init, </w:t>
      </w:r>
      <w:r w:rsidR="00884A1B">
        <w:t xml:space="preserve">to </w:t>
      </w:r>
      <w:r>
        <w:t xml:space="preserve">create a </w:t>
      </w:r>
      <w:r w:rsidR="00884A1B">
        <w:t>package</w:t>
      </w:r>
      <w:r>
        <w:t>.</w:t>
      </w:r>
      <w:r w:rsidR="00884A1B">
        <w:t>js. Then I run npm install --save express express-validator mongoose command to create the server and database</w:t>
      </w:r>
      <w:r w:rsidR="00866927">
        <w:t xml:space="preserve"> schema with mongoose as mongo dB is schema less</w:t>
      </w:r>
      <w:r w:rsidR="00884A1B">
        <w:t>.</w:t>
      </w:r>
      <w:r w:rsidR="00DD3233">
        <w:t xml:space="preserve"> Then run npm install --save dotenv to import dontenv library</w:t>
      </w:r>
      <w:r w:rsidR="00DA5CC9">
        <w:t xml:space="preserve"> to be able to use .env</w:t>
      </w:r>
      <w:r w:rsidR="00DD3233">
        <w:t xml:space="preserve">. </w:t>
      </w:r>
    </w:p>
    <w:p w14:paraId="4C5022FE" w14:textId="4AE2DB91" w:rsidR="00866927" w:rsidRDefault="00866927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de index.js/index.server.js to run the application</w:t>
      </w:r>
    </w:p>
    <w:p w14:paraId="7C0E38F1" w14:textId="5AC3D947" w:rsidR="00DA5CC9" w:rsidRDefault="0059228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install --save-dev nodemon</w:t>
      </w:r>
    </w:p>
    <w:p w14:paraId="26735B07" w14:textId="6B9CF786" w:rsidR="00592284" w:rsidRDefault="0059228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start to start de server</w:t>
      </w:r>
    </w:p>
    <w:p w14:paraId="7FD0BB93" w14:textId="243262D4" w:rsidR="00592284" w:rsidRDefault="00592284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install --save body-parser</w:t>
      </w:r>
    </w:p>
    <w:p w14:paraId="1FA6F99F" w14:textId="4C5BCA6C" w:rsidR="00B416FD" w:rsidRDefault="00B416FD" w:rsidP="00B416F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w I can start the serve with command npm start</w:t>
      </w:r>
    </w:p>
    <w:p w14:paraId="3C062DB1" w14:textId="63C309CC" w:rsidR="00B416FD" w:rsidRDefault="00B416FD">
      <w:pPr>
        <w:rPr>
          <w:rFonts w:ascii="Lucida Console" w:hAnsi="Lucida Console" w:cs="Lucida Console"/>
          <w:sz w:val="18"/>
          <w:szCs w:val="18"/>
        </w:rPr>
      </w:pPr>
    </w:p>
    <w:p w14:paraId="121A3E1E" w14:textId="502DBFFA" w:rsidR="00B416FD" w:rsidRDefault="00B416FD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Security by hash npm install --save bcrypt </w:t>
      </w:r>
      <w:hyperlink r:id="rId4" w:history="1">
        <w:r w:rsidR="00A60503" w:rsidRPr="005772A6">
          <w:rPr>
            <w:rStyle w:val="Hyperlink"/>
            <w:rFonts w:ascii="Lucida Console" w:hAnsi="Lucida Console" w:cs="Lucida Console"/>
            <w:sz w:val="18"/>
            <w:szCs w:val="18"/>
          </w:rPr>
          <w:t>https://www.npmjs.com/package/bcrypt</w:t>
        </w:r>
      </w:hyperlink>
    </w:p>
    <w:p w14:paraId="1835C873" w14:textId="36ED622A" w:rsidR="00A60503" w:rsidRDefault="00A60503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>For authentication I will use session web token (HS256) by importing  npm install --save jsonwebtoken</w:t>
      </w:r>
    </w:p>
    <w:p w14:paraId="4BDBA6BF" w14:textId="4498BDC9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2B59E0A" w14:textId="7C7CAD30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60CF62F" w14:textId="604BEEC5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Express-validator </w:t>
      </w:r>
    </w:p>
    <w:p w14:paraId="1237CF3C" w14:textId="0215DD3C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BD4EF43" w14:textId="06BA0252" w:rsidR="003976ED" w:rsidRDefault="007B728F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br/>
        <w:t>Creating the Category sections in back end on DB and I am using Slugify library: npm install -- save slugify</w:t>
      </w:r>
    </w:p>
    <w:p w14:paraId="3350174C" w14:textId="117B3313" w:rsidR="00157886" w:rsidRDefault="00157886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E63145A" w14:textId="22E20912" w:rsidR="00157886" w:rsidRDefault="00157886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duct creation was made on the back-end with the help of multer npm to use on the DB side: npm install –save multer and with npm install –save shortid to save files.</w:t>
      </w:r>
    </w:p>
    <w:p w14:paraId="329E04E9" w14:textId="732F3974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5BC1D09" w14:textId="4CB2D2E3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351289C" w14:textId="77777777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B3228E7" w14:textId="06810F37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203155C6" w14:textId="5CD256EC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reating a new React ap</w:t>
      </w:r>
      <w:r w:rsidR="003976ED">
        <w:rPr>
          <w:rFonts w:ascii="Lucida Console" w:hAnsi="Lucida Console" w:cs="Lucida Console"/>
          <w:sz w:val="18"/>
          <w:szCs w:val="18"/>
        </w:rPr>
        <w:t>p</w:t>
      </w:r>
      <w:r>
        <w:rPr>
          <w:rFonts w:ascii="Lucida Console" w:hAnsi="Lucida Console" w:cs="Lucida Console"/>
          <w:sz w:val="18"/>
          <w:szCs w:val="18"/>
        </w:rPr>
        <w:t xml:space="preserve"> admin</w:t>
      </w:r>
      <w:r w:rsidR="003976ED">
        <w:rPr>
          <w:rFonts w:ascii="Lucida Console" w:hAnsi="Lucida Console" w:cs="Lucida Console"/>
          <w:sz w:val="18"/>
          <w:szCs w:val="18"/>
        </w:rPr>
        <w:t xml:space="preserve"> dashboard</w:t>
      </w:r>
      <w:r w:rsidR="002C120C">
        <w:rPr>
          <w:rFonts w:ascii="Lucida Console" w:hAnsi="Lucida Console" w:cs="Lucida Console"/>
          <w:sz w:val="18"/>
          <w:szCs w:val="18"/>
        </w:rPr>
        <w:t xml:space="preserve"> and with the help of Route </w:t>
      </w:r>
      <w:r w:rsidR="00015AC3">
        <w:rPr>
          <w:rFonts w:ascii="Lucida Console" w:hAnsi="Lucida Console" w:cs="Lucida Console"/>
          <w:sz w:val="18"/>
          <w:szCs w:val="18"/>
        </w:rPr>
        <w:t xml:space="preserve">as logic component </w:t>
      </w:r>
      <w:r w:rsidR="002C120C">
        <w:rPr>
          <w:rFonts w:ascii="Lucida Console" w:hAnsi="Lucida Console" w:cs="Lucida Console"/>
          <w:sz w:val="18"/>
          <w:szCs w:val="18"/>
        </w:rPr>
        <w:t>I will be able to navigate to the signup, signin and home pages</w:t>
      </w:r>
      <w:r>
        <w:rPr>
          <w:rFonts w:ascii="Lucida Console" w:hAnsi="Lucida Console" w:cs="Lucida Console"/>
          <w:sz w:val="18"/>
          <w:szCs w:val="18"/>
        </w:rPr>
        <w:t>:</w:t>
      </w:r>
    </w:p>
    <w:p w14:paraId="269E4774" w14:textId="0AF7E039" w:rsidR="00A60503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</w:t>
      </w:r>
      <w:r w:rsidR="007B728F">
        <w:rPr>
          <w:rFonts w:ascii="Lucida Console" w:hAnsi="Lucida Console" w:cs="Lucida Console"/>
          <w:sz w:val="18"/>
          <w:szCs w:val="18"/>
        </w:rPr>
        <w:t>m</w:t>
      </w:r>
      <w:r>
        <w:rPr>
          <w:rFonts w:ascii="Lucida Console" w:hAnsi="Lucida Console" w:cs="Lucida Console"/>
          <w:sz w:val="18"/>
          <w:szCs w:val="18"/>
        </w:rPr>
        <w:t xml:space="preserve"> create-react-app admin-app</w:t>
      </w:r>
    </w:p>
    <w:p w14:paraId="48F66790" w14:textId="64D36AE0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 admin-app</w:t>
      </w:r>
    </w:p>
    <w:p w14:paraId="1DB7FEAD" w14:textId="63C6A574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nstal bootstrat library</w:t>
      </w:r>
    </w:p>
    <w:p w14:paraId="626FEB4D" w14:textId="12088DBE" w:rsidR="004A6118" w:rsidRPr="004A6118" w:rsidRDefault="004A6118" w:rsidP="004A6118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</w:pPr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npm install react</w:t>
      </w:r>
      <w:r w:rsidRPr="004A6118">
        <w:rPr>
          <w:rFonts w:ascii="Courier New" w:eastAsia="Times New Roman" w:hAnsi="Courier New" w:cs="Courier New"/>
          <w:color w:val="D7DEEA"/>
          <w:sz w:val="21"/>
          <w:szCs w:val="21"/>
          <w:lang w:eastAsia="en-IE"/>
        </w:rPr>
        <w:t>-</w:t>
      </w:r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bootstrap bootstrap</w:t>
      </w:r>
      <w:r w:rsidR="00B417AE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--save</w:t>
      </w:r>
    </w:p>
    <w:p w14:paraId="627EC895" w14:textId="57DA938C" w:rsidR="004A6118" w:rsidRDefault="00B417AE">
      <w:pPr>
        <w:rPr>
          <w:rFonts w:ascii="Lucida Console" w:hAnsi="Lucida Console" w:cs="Lucida Console"/>
          <w:sz w:val="18"/>
          <w:szCs w:val="18"/>
        </w:rPr>
      </w:pPr>
      <w:r w:rsidRPr="00B417AE">
        <w:rPr>
          <w:rFonts w:ascii="Lucida Console" w:hAnsi="Lucida Console" w:cs="Lucida Console"/>
          <w:sz w:val="18"/>
          <w:szCs w:val="18"/>
        </w:rPr>
        <w:t>npm install --save react-route</w:t>
      </w:r>
      <w:r w:rsidR="0020393B">
        <w:rPr>
          <w:rFonts w:ascii="Lucida Console" w:hAnsi="Lucida Console" w:cs="Lucida Console"/>
          <w:sz w:val="18"/>
          <w:szCs w:val="18"/>
        </w:rPr>
        <w:t>r</w:t>
      </w:r>
      <w:r w:rsidRPr="00B417AE">
        <w:rPr>
          <w:rFonts w:ascii="Lucida Console" w:hAnsi="Lucida Console" w:cs="Lucida Console"/>
          <w:sz w:val="18"/>
          <w:szCs w:val="18"/>
        </w:rPr>
        <w:t>-dom</w:t>
      </w:r>
    </w:p>
    <w:p w14:paraId="0695D70D" w14:textId="77777777" w:rsidR="00FC48BD" w:rsidRDefault="00FC48BD" w:rsidP="00FC48B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pm install redux react-redux redux-thunk --save</w:t>
      </w:r>
    </w:p>
    <w:p w14:paraId="72045FDC" w14:textId="521C65ED" w:rsidR="00B2295C" w:rsidRPr="00B2295C" w:rsidRDefault="00B85CB6" w:rsidP="00B2295C">
      <w:pPr>
        <w:rPr>
          <w:rFonts w:ascii="Consolas" w:eastAsia="Times New Roman" w:hAnsi="Consolas" w:cs="Courier New"/>
          <w:sz w:val="20"/>
          <w:szCs w:val="20"/>
          <w:lang w:eastAsia="en-IE"/>
        </w:rPr>
      </w:pPr>
      <w:r w:rsidRPr="00B85CB6">
        <w:t>npm i axios</w:t>
      </w:r>
      <w:r>
        <w:t xml:space="preserve"> –save to handle api calls as a centralized API</w:t>
      </w:r>
      <w:r w:rsidR="00B2295C">
        <w:t xml:space="preserve"> </w:t>
      </w:r>
      <w:r w:rsidR="00B2295C"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npm i axios --global</w:t>
      </w:r>
    </w:p>
    <w:p w14:paraId="4A35A2A1" w14:textId="711B5682" w:rsidR="00B2295C" w:rsidRDefault="00B2295C" w:rsidP="00B229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</w:pP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To allow all url  in between my apps</w:t>
      </w:r>
      <w:r w:rsidR="002C120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(like back end and front end for the moment)</w:t>
      </w: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I used cors library:  </w:t>
      </w:r>
      <w:r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npm i </w:t>
      </w: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cors</w:t>
      </w:r>
      <w:r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</w:t>
      </w: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–save</w:t>
      </w:r>
    </w:p>
    <w:p w14:paraId="637C151F" w14:textId="77777777" w:rsidR="00B2295C" w:rsidRPr="00B2295C" w:rsidRDefault="00B2295C" w:rsidP="00B229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eastAsia="en-IE"/>
        </w:rPr>
      </w:pPr>
    </w:p>
    <w:p w14:paraId="17483A00" w14:textId="6B462BAA" w:rsidR="00B2295C" w:rsidRDefault="00246544">
      <w:r>
        <w:t>Video 12 9.31</w:t>
      </w:r>
    </w:p>
    <w:sectPr w:rsidR="00B229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MDExNTAwMTS0MDNW0lEKTi0uzszPAykwrQUAoM/FTywAAAA="/>
  </w:docVars>
  <w:rsids>
    <w:rsidRoot w:val="00092D8C"/>
    <w:rsid w:val="00015AC3"/>
    <w:rsid w:val="00092D8C"/>
    <w:rsid w:val="00157886"/>
    <w:rsid w:val="001F1D1A"/>
    <w:rsid w:val="0020393B"/>
    <w:rsid w:val="00207C99"/>
    <w:rsid w:val="00246544"/>
    <w:rsid w:val="002C120C"/>
    <w:rsid w:val="00320774"/>
    <w:rsid w:val="003976ED"/>
    <w:rsid w:val="004A6118"/>
    <w:rsid w:val="00592284"/>
    <w:rsid w:val="006765FF"/>
    <w:rsid w:val="007B728F"/>
    <w:rsid w:val="00866927"/>
    <w:rsid w:val="00884A1B"/>
    <w:rsid w:val="008C59F0"/>
    <w:rsid w:val="008C69ED"/>
    <w:rsid w:val="00A60503"/>
    <w:rsid w:val="00B2295C"/>
    <w:rsid w:val="00B416FD"/>
    <w:rsid w:val="00B417AE"/>
    <w:rsid w:val="00B85CB6"/>
    <w:rsid w:val="00DA5CC9"/>
    <w:rsid w:val="00DD3233"/>
    <w:rsid w:val="00E112C2"/>
    <w:rsid w:val="00FC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25E5"/>
  <w15:chartTrackingRefBased/>
  <w15:docId w15:val="{83633081-6EA5-4DAE-94A1-44161F7BB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5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50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1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118"/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token">
    <w:name w:val="token"/>
    <w:basedOn w:val="DefaultParagraphFont"/>
    <w:rsid w:val="004A6118"/>
  </w:style>
  <w:style w:type="character" w:styleId="HTMLCode">
    <w:name w:val="HTML Code"/>
    <w:basedOn w:val="DefaultParagraphFont"/>
    <w:uiPriority w:val="99"/>
    <w:semiHidden/>
    <w:unhideWhenUsed/>
    <w:rsid w:val="00B2295C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22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6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9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8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pmjs.com/package/bcry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5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12</cp:revision>
  <dcterms:created xsi:type="dcterms:W3CDTF">2021-01-22T10:20:00Z</dcterms:created>
  <dcterms:modified xsi:type="dcterms:W3CDTF">2021-01-27T23:37:00Z</dcterms:modified>
</cp:coreProperties>
</file>